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Borders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3082"/>
        <w:gridCol w:w="7718"/>
      </w:tblGrid>
      <w:tr w:rsidR="008B78C3" w:rsidRPr="00E63352" w14:paraId="1A948DF3" w14:textId="77777777" w:rsidTr="008968F8">
        <w:tc>
          <w:tcPr>
            <w:tcW w:w="3072" w:type="dxa"/>
            <w:shd w:val="clear" w:color="auto" w:fill="auto"/>
          </w:tcPr>
          <w:p w14:paraId="64832489" w14:textId="58C60FB5" w:rsidR="00764B15" w:rsidRPr="00E63352" w:rsidRDefault="00FC6858" w:rsidP="00503A7B">
            <w:pPr>
              <w:spacing w:after="0"/>
              <w:rPr>
                <w:b/>
                <w:sz w:val="28"/>
                <w:szCs w:val="28"/>
              </w:rPr>
            </w:pPr>
            <w:r>
              <w:rPr>
                <w:b/>
                <w:noProof/>
                <w:sz w:val="28"/>
                <w:szCs w:val="28"/>
              </w:rPr>
              <w:drawing>
                <wp:inline distT="0" distB="0" distL="0" distR="0" wp14:anchorId="41558180" wp14:editId="31239C83">
                  <wp:extent cx="1820008" cy="1642895"/>
                  <wp:effectExtent l="0" t="0" r="0" b="0"/>
                  <wp:docPr id="351841439" name="Picture 1" descr="A close-up of a logo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1841439" name="Picture 1" descr="A close-up of a logo&#10;&#10;AI-generated content may be incorrect.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2725" cy="16995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28" w:type="dxa"/>
            <w:shd w:val="clear" w:color="auto" w:fill="auto"/>
          </w:tcPr>
          <w:p w14:paraId="73EC9E82" w14:textId="77777777" w:rsidR="00FC6858" w:rsidRDefault="00FC6858" w:rsidP="008B78C3">
            <w:pPr>
              <w:tabs>
                <w:tab w:val="left" w:pos="1512"/>
              </w:tabs>
              <w:spacing w:after="0"/>
              <w:jc w:val="center"/>
              <w:rPr>
                <w:b/>
                <w:sz w:val="36"/>
                <w:szCs w:val="36"/>
              </w:rPr>
            </w:pPr>
          </w:p>
          <w:p w14:paraId="063810B0" w14:textId="74AEE0A2" w:rsidR="00764B15" w:rsidRPr="009B0D4F" w:rsidRDefault="009C470B" w:rsidP="008B78C3">
            <w:pPr>
              <w:tabs>
                <w:tab w:val="left" w:pos="1512"/>
              </w:tabs>
              <w:spacing w:after="0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</w:t>
            </w:r>
            <w:r w:rsidR="00B53CB2">
              <w:rPr>
                <w:b/>
                <w:sz w:val="36"/>
                <w:szCs w:val="36"/>
              </w:rPr>
              <w:t>2</w:t>
            </w:r>
            <w:r w:rsidR="000D740A">
              <w:rPr>
                <w:b/>
                <w:sz w:val="36"/>
                <w:szCs w:val="36"/>
              </w:rPr>
              <w:t>4</w:t>
            </w:r>
            <w:r>
              <w:rPr>
                <w:b/>
                <w:sz w:val="36"/>
                <w:szCs w:val="36"/>
              </w:rPr>
              <w:t>–20</w:t>
            </w:r>
            <w:r w:rsidR="006F7F15">
              <w:rPr>
                <w:b/>
                <w:sz w:val="36"/>
                <w:szCs w:val="36"/>
              </w:rPr>
              <w:t>2</w:t>
            </w:r>
            <w:r w:rsidR="000D740A">
              <w:rPr>
                <w:b/>
                <w:sz w:val="36"/>
                <w:szCs w:val="36"/>
              </w:rPr>
              <w:t>5</w:t>
            </w:r>
            <w:r w:rsidR="009533AE">
              <w:rPr>
                <w:b/>
                <w:sz w:val="36"/>
                <w:szCs w:val="36"/>
              </w:rPr>
              <w:t xml:space="preserve"> </w:t>
            </w:r>
            <w:r w:rsidR="00764B15" w:rsidRPr="009B0D4F">
              <w:rPr>
                <w:b/>
                <w:sz w:val="36"/>
                <w:szCs w:val="36"/>
              </w:rPr>
              <w:t>Survey of</w:t>
            </w:r>
          </w:p>
          <w:p w14:paraId="2FE4EB0F" w14:textId="3B486DD4" w:rsidR="00764B15" w:rsidRPr="008B78C3" w:rsidRDefault="00764B15" w:rsidP="00503A7B">
            <w:pPr>
              <w:tabs>
                <w:tab w:val="left" w:pos="1512"/>
              </w:tabs>
              <w:spacing w:after="0"/>
              <w:jc w:val="center"/>
              <w:rPr>
                <w:b/>
                <w:color w:val="000000" w:themeColor="text1"/>
                <w:sz w:val="36"/>
                <w:szCs w:val="36"/>
              </w:rPr>
            </w:pPr>
            <w:r w:rsidRPr="008B78C3">
              <w:rPr>
                <w:b/>
                <w:color w:val="000000" w:themeColor="text1"/>
                <w:sz w:val="36"/>
                <w:szCs w:val="36"/>
              </w:rPr>
              <w:t>New HPLC</w:t>
            </w:r>
            <w:r w:rsidR="00C278E9" w:rsidRPr="008B78C3">
              <w:rPr>
                <w:b/>
                <w:color w:val="000000" w:themeColor="text1"/>
                <w:sz w:val="36"/>
                <w:szCs w:val="36"/>
              </w:rPr>
              <w:t xml:space="preserve"> and Mass Spectrometry</w:t>
            </w:r>
            <w:r w:rsidRPr="008B78C3">
              <w:rPr>
                <w:b/>
                <w:color w:val="000000" w:themeColor="text1"/>
                <w:sz w:val="36"/>
                <w:szCs w:val="36"/>
              </w:rPr>
              <w:t xml:space="preserve"> Systems</w:t>
            </w:r>
            <w:r w:rsidR="0008644B" w:rsidRPr="008B78C3">
              <w:rPr>
                <w:b/>
                <w:color w:val="000000" w:themeColor="text1"/>
                <w:sz w:val="36"/>
                <w:szCs w:val="36"/>
              </w:rPr>
              <w:t>, Modules</w:t>
            </w:r>
            <w:r w:rsidR="00C749AA" w:rsidRPr="008B78C3">
              <w:rPr>
                <w:b/>
                <w:color w:val="000000" w:themeColor="text1"/>
                <w:sz w:val="36"/>
                <w:szCs w:val="36"/>
              </w:rPr>
              <w:t>,</w:t>
            </w:r>
            <w:r w:rsidR="0008644B" w:rsidRPr="008B78C3">
              <w:rPr>
                <w:b/>
                <w:color w:val="000000" w:themeColor="text1"/>
                <w:sz w:val="36"/>
                <w:szCs w:val="36"/>
              </w:rPr>
              <w:t xml:space="preserve"> or Data Software</w:t>
            </w:r>
          </w:p>
          <w:p w14:paraId="7C1A5DFC" w14:textId="77777777" w:rsidR="00764B15" w:rsidRPr="00E63352" w:rsidRDefault="00764B15" w:rsidP="00503A7B">
            <w:pPr>
              <w:spacing w:after="0"/>
              <w:rPr>
                <w:b/>
                <w:sz w:val="28"/>
                <w:szCs w:val="28"/>
              </w:rPr>
            </w:pPr>
          </w:p>
        </w:tc>
      </w:tr>
    </w:tbl>
    <w:p w14:paraId="5D75A58D" w14:textId="77777777" w:rsidR="008968F8" w:rsidRDefault="008968F8" w:rsidP="008968F8">
      <w:pPr>
        <w:spacing w:after="0"/>
      </w:pPr>
    </w:p>
    <w:p w14:paraId="7C76EB6F" w14:textId="53383A6B" w:rsidR="00833F62" w:rsidRDefault="00833F62" w:rsidP="00833F62">
      <w:pPr>
        <w:spacing w:after="0"/>
      </w:pPr>
      <w:r>
        <w:t xml:space="preserve">We will make all reasonable efforts to ensure the accuracy of published information, but </w:t>
      </w:r>
      <w:r w:rsidRPr="00833F62">
        <w:rPr>
          <w:i/>
        </w:rPr>
        <w:t>LCGC</w:t>
      </w:r>
      <w:r w:rsidR="00FC6858">
        <w:rPr>
          <w:i/>
        </w:rPr>
        <w:t xml:space="preserve"> International</w:t>
      </w:r>
      <w:r>
        <w:t xml:space="preserve"> cannot be responsible for errors in or omissions from the information submitted on this form or by other means. </w:t>
      </w:r>
    </w:p>
    <w:p w14:paraId="26BBCF8B" w14:textId="77777777" w:rsidR="00C278E9" w:rsidRDefault="00C278E9" w:rsidP="00833F62">
      <w:pPr>
        <w:spacing w:after="0"/>
      </w:pPr>
    </w:p>
    <w:p w14:paraId="0BFA7702" w14:textId="59D259FE" w:rsidR="000D70C3" w:rsidRPr="007D0B7E" w:rsidRDefault="000D70C3" w:rsidP="000D70C3">
      <w:pPr>
        <w:spacing w:after="0"/>
        <w:ind w:left="2700" w:hanging="2700"/>
        <w:rPr>
          <w:highlight w:val="yellow"/>
        </w:rPr>
      </w:pPr>
      <w:r w:rsidRPr="007D0B7E">
        <w:rPr>
          <w:b/>
          <w:highlight w:val="yellow"/>
        </w:rPr>
        <w:t>PLEASE NOTE:</w:t>
      </w:r>
      <w:r>
        <w:rPr>
          <w:highlight w:val="yellow"/>
        </w:rPr>
        <w:tab/>
      </w:r>
      <w:r w:rsidRPr="007D0B7E">
        <w:rPr>
          <w:highlight w:val="yellow"/>
        </w:rPr>
        <w:t xml:space="preserve">This survey is </w:t>
      </w:r>
      <w:r w:rsidRPr="007D0B7E">
        <w:rPr>
          <w:b/>
          <w:i/>
          <w:highlight w:val="yellow"/>
          <w:u w:val="single"/>
        </w:rPr>
        <w:t>not</w:t>
      </w:r>
      <w:r w:rsidRPr="007D0B7E">
        <w:rPr>
          <w:highlight w:val="yellow"/>
        </w:rPr>
        <w:t xml:space="preserve"> limited only to new products that will be introduced at Pittcon 20</w:t>
      </w:r>
      <w:r>
        <w:rPr>
          <w:highlight w:val="yellow"/>
        </w:rPr>
        <w:t>2</w:t>
      </w:r>
      <w:r w:rsidR="000D740A">
        <w:rPr>
          <w:highlight w:val="yellow"/>
        </w:rPr>
        <w:t>5</w:t>
      </w:r>
      <w:r w:rsidRPr="007D0B7E">
        <w:rPr>
          <w:highlight w:val="yellow"/>
        </w:rPr>
        <w:t>.</w:t>
      </w:r>
    </w:p>
    <w:p w14:paraId="22B430B7" w14:textId="46793291" w:rsidR="000D70C3" w:rsidRDefault="000D70C3" w:rsidP="000D70C3">
      <w:pPr>
        <w:spacing w:after="0"/>
        <w:ind w:left="2700"/>
      </w:pPr>
      <w:r w:rsidRPr="007D0B7E">
        <w:rPr>
          <w:b/>
          <w:highlight w:val="yellow"/>
        </w:rPr>
        <w:t xml:space="preserve">You may submit </w:t>
      </w:r>
      <w:r w:rsidRPr="007D0B7E">
        <w:rPr>
          <w:b/>
          <w:i/>
          <w:highlight w:val="yellow"/>
        </w:rPr>
        <w:t>any</w:t>
      </w:r>
      <w:r w:rsidRPr="007D0B7E">
        <w:rPr>
          <w:b/>
          <w:highlight w:val="yellow"/>
        </w:rPr>
        <w:t xml:space="preserve"> product introduced since our 20</w:t>
      </w:r>
      <w:r w:rsidR="00B53CB2">
        <w:rPr>
          <w:b/>
          <w:highlight w:val="yellow"/>
        </w:rPr>
        <w:t>2</w:t>
      </w:r>
      <w:r w:rsidR="000D740A">
        <w:rPr>
          <w:b/>
          <w:highlight w:val="yellow"/>
        </w:rPr>
        <w:t>4</w:t>
      </w:r>
      <w:r w:rsidRPr="007D0B7E">
        <w:rPr>
          <w:b/>
          <w:highlight w:val="yellow"/>
        </w:rPr>
        <w:t xml:space="preserve"> coverage</w:t>
      </w:r>
      <w:r w:rsidRPr="007D0B7E">
        <w:rPr>
          <w:highlight w:val="yellow"/>
        </w:rPr>
        <w:t>.</w:t>
      </w:r>
    </w:p>
    <w:p w14:paraId="06568403" w14:textId="3A36E01C" w:rsidR="000D70C3" w:rsidRDefault="000D70C3" w:rsidP="000D70C3">
      <w:pPr>
        <w:spacing w:after="0"/>
        <w:ind w:left="2700"/>
        <w:rPr>
          <w:i/>
        </w:rPr>
      </w:pPr>
      <w:r w:rsidRPr="002A0765">
        <w:rPr>
          <w:i/>
        </w:rPr>
        <w:t>(</w:t>
      </w:r>
      <w:r w:rsidRPr="005F6571">
        <w:rPr>
          <w:i/>
        </w:rPr>
        <w:t xml:space="preserve">One </w:t>
      </w:r>
      <w:r w:rsidR="00C278E9">
        <w:rPr>
          <w:i/>
        </w:rPr>
        <w:t>form</w:t>
      </w:r>
      <w:r w:rsidRPr="005F6571">
        <w:rPr>
          <w:i/>
        </w:rPr>
        <w:t xml:space="preserve"> per product: Maximum of 5</w:t>
      </w:r>
      <w:r>
        <w:rPr>
          <w:i/>
        </w:rPr>
        <w:t xml:space="preserve"> per company</w:t>
      </w:r>
      <w:r w:rsidRPr="005F6571">
        <w:rPr>
          <w:i/>
        </w:rPr>
        <w:t xml:space="preserve">) </w:t>
      </w:r>
    </w:p>
    <w:p w14:paraId="5F9CD986" w14:textId="77777777" w:rsidR="00C278E9" w:rsidRPr="009B0D4F" w:rsidRDefault="00C278E9" w:rsidP="000D70C3">
      <w:pPr>
        <w:spacing w:after="0"/>
        <w:ind w:left="2700"/>
        <w:rPr>
          <w:i/>
        </w:rPr>
      </w:pPr>
    </w:p>
    <w:p w14:paraId="4013274E" w14:textId="34EBA8F0" w:rsidR="000D70C3" w:rsidRDefault="000D70C3" w:rsidP="000D70C3">
      <w:pPr>
        <w:spacing w:after="0"/>
        <w:ind w:left="2700" w:hanging="2700"/>
        <w:rPr>
          <w:b/>
          <w:sz w:val="24"/>
          <w:szCs w:val="24"/>
        </w:rPr>
      </w:pPr>
      <w:r w:rsidRPr="00B409A1">
        <w:rPr>
          <w:b/>
          <w:sz w:val="24"/>
          <w:szCs w:val="24"/>
        </w:rPr>
        <w:t xml:space="preserve">DEADLINE: </w:t>
      </w:r>
      <w:r>
        <w:rPr>
          <w:b/>
          <w:sz w:val="24"/>
          <w:szCs w:val="24"/>
        </w:rPr>
        <w:tab/>
      </w:r>
      <w:r w:rsidR="009B6C33" w:rsidRPr="009B6C33">
        <w:rPr>
          <w:b/>
          <w:color w:val="FF0000"/>
          <w:sz w:val="24"/>
          <w:szCs w:val="24"/>
        </w:rPr>
        <w:t xml:space="preserve">Extended to </w:t>
      </w:r>
      <w:r w:rsidR="00CB4B65">
        <w:rPr>
          <w:b/>
          <w:color w:val="FF0000"/>
          <w:sz w:val="24"/>
          <w:szCs w:val="24"/>
        </w:rPr>
        <w:t>March 8</w:t>
      </w:r>
      <w:r w:rsidRPr="009B6C33">
        <w:rPr>
          <w:b/>
          <w:color w:val="FF0000"/>
          <w:sz w:val="24"/>
          <w:szCs w:val="24"/>
        </w:rPr>
        <w:t>, 202</w:t>
      </w:r>
      <w:r w:rsidR="000D740A">
        <w:rPr>
          <w:b/>
          <w:color w:val="FF0000"/>
          <w:sz w:val="24"/>
          <w:szCs w:val="24"/>
        </w:rPr>
        <w:t>5</w:t>
      </w:r>
      <w:r w:rsidRPr="009B6C33">
        <w:rPr>
          <w:b/>
          <w:color w:val="FF0000"/>
          <w:sz w:val="24"/>
          <w:szCs w:val="24"/>
        </w:rPr>
        <w:tab/>
      </w:r>
    </w:p>
    <w:p w14:paraId="7630ABE8" w14:textId="77777777" w:rsidR="00C278E9" w:rsidRDefault="00C278E9" w:rsidP="000D70C3">
      <w:pPr>
        <w:spacing w:after="0"/>
        <w:ind w:left="2700" w:hanging="2700"/>
        <w:rPr>
          <w:b/>
          <w:sz w:val="24"/>
          <w:szCs w:val="24"/>
        </w:rPr>
      </w:pPr>
    </w:p>
    <w:p w14:paraId="39D7A85D" w14:textId="26163354" w:rsidR="000D70C3" w:rsidRDefault="000D70C3" w:rsidP="000D70C3">
      <w:pPr>
        <w:spacing w:after="0"/>
        <w:ind w:left="2700" w:hanging="2700"/>
      </w:pPr>
      <w:r>
        <w:t xml:space="preserve">Send </w:t>
      </w:r>
      <w:r w:rsidR="001732CC">
        <w:t xml:space="preserve">the </w:t>
      </w:r>
      <w:r>
        <w:t>completed form to:</w:t>
      </w:r>
      <w:r>
        <w:tab/>
      </w:r>
      <w:hyperlink r:id="rId8" w:history="1">
        <w:r w:rsidR="009F7898" w:rsidRPr="00256CCC">
          <w:rPr>
            <w:rStyle w:val="Hyperlink"/>
          </w:rPr>
          <w:t>jchasse@mjhlifesciences.com</w:t>
        </w:r>
      </w:hyperlink>
    </w:p>
    <w:p w14:paraId="6A1DBCC0" w14:textId="77777777" w:rsidR="00764B15" w:rsidRPr="007D0B7E" w:rsidRDefault="00764B15" w:rsidP="00764B15">
      <w:pPr>
        <w:spacing w:after="0"/>
      </w:pPr>
    </w:p>
    <w:tbl>
      <w:tblPr>
        <w:tblW w:w="1071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98"/>
        <w:gridCol w:w="7812"/>
      </w:tblGrid>
      <w:tr w:rsidR="00764B15" w:rsidRPr="007D0B7E" w14:paraId="2F8C1C17" w14:textId="77777777" w:rsidTr="00503A7B">
        <w:tc>
          <w:tcPr>
            <w:tcW w:w="2898" w:type="dxa"/>
            <w:shd w:val="clear" w:color="auto" w:fill="auto"/>
          </w:tcPr>
          <w:p w14:paraId="731C07FC" w14:textId="77777777" w:rsidR="00764B15" w:rsidRDefault="00764B15" w:rsidP="00503A7B">
            <w:pPr>
              <w:spacing w:after="0"/>
            </w:pPr>
            <w:r w:rsidRPr="007D0B7E">
              <w:t>Manufacturer:</w:t>
            </w:r>
          </w:p>
          <w:p w14:paraId="11DF0C09" w14:textId="64AA44BE" w:rsidR="00C278E9" w:rsidRPr="007D0B7E" w:rsidRDefault="00C278E9" w:rsidP="00503A7B">
            <w:pPr>
              <w:spacing w:after="0"/>
            </w:pPr>
          </w:p>
        </w:tc>
        <w:tc>
          <w:tcPr>
            <w:tcW w:w="7812" w:type="dxa"/>
            <w:shd w:val="clear" w:color="auto" w:fill="auto"/>
          </w:tcPr>
          <w:p w14:paraId="34DD7988" w14:textId="77777777" w:rsidR="00764B15" w:rsidRPr="007D0B7E" w:rsidRDefault="00764B15" w:rsidP="00503A7B">
            <w:pPr>
              <w:spacing w:after="0"/>
            </w:pPr>
          </w:p>
        </w:tc>
      </w:tr>
      <w:tr w:rsidR="00764B15" w:rsidRPr="007D0B7E" w14:paraId="0A581E4A" w14:textId="77777777" w:rsidTr="00503A7B">
        <w:tc>
          <w:tcPr>
            <w:tcW w:w="2898" w:type="dxa"/>
            <w:shd w:val="clear" w:color="auto" w:fill="auto"/>
          </w:tcPr>
          <w:p w14:paraId="2D1E7559" w14:textId="77777777" w:rsidR="00764B15" w:rsidRPr="007D0B7E" w:rsidRDefault="00764B15" w:rsidP="00503A7B">
            <w:pPr>
              <w:spacing w:after="0"/>
            </w:pPr>
            <w:r w:rsidRPr="007D0B7E">
              <w:t>Information</w:t>
            </w:r>
            <w:r>
              <w:t xml:space="preserve"> Submitted by:</w:t>
            </w:r>
          </w:p>
        </w:tc>
        <w:tc>
          <w:tcPr>
            <w:tcW w:w="7812" w:type="dxa"/>
            <w:shd w:val="clear" w:color="auto" w:fill="auto"/>
          </w:tcPr>
          <w:p w14:paraId="0488ACC1" w14:textId="77777777" w:rsidR="00764B15" w:rsidRPr="007D0B7E" w:rsidRDefault="00764B15" w:rsidP="00503A7B">
            <w:pPr>
              <w:spacing w:after="0"/>
            </w:pPr>
          </w:p>
        </w:tc>
      </w:tr>
      <w:tr w:rsidR="00764B15" w:rsidRPr="007D0B7E" w14:paraId="27A404ED" w14:textId="77777777" w:rsidTr="00503A7B">
        <w:tc>
          <w:tcPr>
            <w:tcW w:w="2898" w:type="dxa"/>
            <w:shd w:val="clear" w:color="auto" w:fill="auto"/>
          </w:tcPr>
          <w:p w14:paraId="718EBCDE" w14:textId="77777777" w:rsidR="00764B15" w:rsidRPr="007D0B7E" w:rsidRDefault="00764B15" w:rsidP="00503A7B">
            <w:pPr>
              <w:spacing w:after="0"/>
            </w:pPr>
            <w:r w:rsidRPr="007D0B7E">
              <w:t>Title</w:t>
            </w:r>
          </w:p>
        </w:tc>
        <w:tc>
          <w:tcPr>
            <w:tcW w:w="7812" w:type="dxa"/>
            <w:shd w:val="clear" w:color="auto" w:fill="auto"/>
          </w:tcPr>
          <w:p w14:paraId="0BF09580" w14:textId="77777777" w:rsidR="00764B15" w:rsidRPr="007D0B7E" w:rsidRDefault="00764B15" w:rsidP="00503A7B">
            <w:pPr>
              <w:spacing w:after="0"/>
            </w:pPr>
          </w:p>
        </w:tc>
      </w:tr>
      <w:tr w:rsidR="00764B15" w:rsidRPr="007D0B7E" w14:paraId="4082BFC1" w14:textId="77777777" w:rsidTr="00503A7B">
        <w:tc>
          <w:tcPr>
            <w:tcW w:w="2898" w:type="dxa"/>
            <w:shd w:val="clear" w:color="auto" w:fill="auto"/>
          </w:tcPr>
          <w:p w14:paraId="5A5DBF21" w14:textId="77777777" w:rsidR="00764B15" w:rsidRPr="007D0B7E" w:rsidRDefault="00764B15" w:rsidP="00503A7B">
            <w:pPr>
              <w:spacing w:after="0"/>
            </w:pPr>
            <w:r w:rsidRPr="007D0B7E">
              <w:t>Phone</w:t>
            </w:r>
          </w:p>
        </w:tc>
        <w:tc>
          <w:tcPr>
            <w:tcW w:w="7812" w:type="dxa"/>
            <w:shd w:val="clear" w:color="auto" w:fill="auto"/>
          </w:tcPr>
          <w:p w14:paraId="597A3652" w14:textId="77777777" w:rsidR="00764B15" w:rsidRPr="007D0B7E" w:rsidRDefault="00764B15" w:rsidP="00503A7B">
            <w:pPr>
              <w:spacing w:after="0"/>
            </w:pPr>
          </w:p>
        </w:tc>
      </w:tr>
      <w:tr w:rsidR="00764B15" w:rsidRPr="007D0B7E" w14:paraId="113FF6AE" w14:textId="77777777" w:rsidTr="00503A7B">
        <w:tc>
          <w:tcPr>
            <w:tcW w:w="2898" w:type="dxa"/>
            <w:shd w:val="clear" w:color="auto" w:fill="auto"/>
          </w:tcPr>
          <w:p w14:paraId="73033264" w14:textId="77777777" w:rsidR="00764B15" w:rsidRPr="007D0B7E" w:rsidRDefault="00764B15" w:rsidP="00503A7B">
            <w:pPr>
              <w:spacing w:after="0"/>
            </w:pPr>
            <w:r w:rsidRPr="007D0B7E">
              <w:t>E-Mail</w:t>
            </w:r>
          </w:p>
        </w:tc>
        <w:tc>
          <w:tcPr>
            <w:tcW w:w="7812" w:type="dxa"/>
            <w:shd w:val="clear" w:color="auto" w:fill="auto"/>
          </w:tcPr>
          <w:p w14:paraId="5CB11A04" w14:textId="77777777" w:rsidR="00764B15" w:rsidRPr="007D0B7E" w:rsidRDefault="00764B15" w:rsidP="00503A7B">
            <w:pPr>
              <w:spacing w:after="0"/>
            </w:pPr>
          </w:p>
        </w:tc>
      </w:tr>
      <w:tr w:rsidR="001E7A38" w:rsidRPr="007D0B7E" w14:paraId="6EE5BD39" w14:textId="77777777" w:rsidTr="00503A7B">
        <w:tc>
          <w:tcPr>
            <w:tcW w:w="2898" w:type="dxa"/>
            <w:shd w:val="clear" w:color="auto" w:fill="auto"/>
          </w:tcPr>
          <w:p w14:paraId="53C8A388" w14:textId="5486591E" w:rsidR="001E7A38" w:rsidRPr="007D0B7E" w:rsidRDefault="001E7A38" w:rsidP="00503A7B">
            <w:pPr>
              <w:spacing w:after="0"/>
            </w:pPr>
            <w:r>
              <w:t>Your booth number at Pittcon, if exhibiting:</w:t>
            </w:r>
          </w:p>
        </w:tc>
        <w:tc>
          <w:tcPr>
            <w:tcW w:w="7812" w:type="dxa"/>
            <w:shd w:val="clear" w:color="auto" w:fill="auto"/>
          </w:tcPr>
          <w:p w14:paraId="53368DAB" w14:textId="77777777" w:rsidR="001E7A38" w:rsidRPr="007D0B7E" w:rsidRDefault="001E7A38" w:rsidP="00503A7B">
            <w:pPr>
              <w:spacing w:after="0"/>
            </w:pPr>
          </w:p>
        </w:tc>
      </w:tr>
    </w:tbl>
    <w:p w14:paraId="5DE721EA" w14:textId="77777777" w:rsidR="00764B15" w:rsidRDefault="00764B15" w:rsidP="00764B15">
      <w:pPr>
        <w:spacing w:after="0"/>
      </w:pPr>
    </w:p>
    <w:tbl>
      <w:tblPr>
        <w:tblW w:w="1071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98"/>
        <w:gridCol w:w="7812"/>
      </w:tblGrid>
      <w:tr w:rsidR="001B285F" w:rsidRPr="007D0B7E" w14:paraId="4362DB89" w14:textId="77777777" w:rsidTr="00AA12FB">
        <w:tc>
          <w:tcPr>
            <w:tcW w:w="2898" w:type="dxa"/>
            <w:shd w:val="clear" w:color="auto" w:fill="auto"/>
          </w:tcPr>
          <w:p w14:paraId="070CEA66" w14:textId="05BBA2A3" w:rsidR="001B285F" w:rsidRPr="007D0B7E" w:rsidRDefault="001B285F" w:rsidP="00AA12FB">
            <w:pPr>
              <w:spacing w:after="0"/>
            </w:pPr>
            <w:r>
              <w:t xml:space="preserve">Name of </w:t>
            </w:r>
            <w:r w:rsidR="001732CC">
              <w:t xml:space="preserve">a </w:t>
            </w:r>
            <w:r>
              <w:t>product manager or other person who may be contacted with questions:</w:t>
            </w:r>
          </w:p>
        </w:tc>
        <w:tc>
          <w:tcPr>
            <w:tcW w:w="7812" w:type="dxa"/>
            <w:shd w:val="clear" w:color="auto" w:fill="auto"/>
          </w:tcPr>
          <w:p w14:paraId="1588FD1C" w14:textId="77777777" w:rsidR="001B285F" w:rsidRPr="007D0B7E" w:rsidRDefault="001B285F" w:rsidP="00AA12FB">
            <w:pPr>
              <w:spacing w:after="0"/>
            </w:pPr>
          </w:p>
        </w:tc>
      </w:tr>
      <w:tr w:rsidR="001B285F" w:rsidRPr="007D0B7E" w14:paraId="2AA4D7B8" w14:textId="77777777" w:rsidTr="00AA12FB">
        <w:tc>
          <w:tcPr>
            <w:tcW w:w="2898" w:type="dxa"/>
            <w:shd w:val="clear" w:color="auto" w:fill="auto"/>
          </w:tcPr>
          <w:p w14:paraId="428CF1BC" w14:textId="77777777" w:rsidR="001B285F" w:rsidRPr="007D0B7E" w:rsidRDefault="001B285F" w:rsidP="00AA12FB">
            <w:pPr>
              <w:spacing w:after="0"/>
            </w:pPr>
            <w:r w:rsidRPr="007D0B7E">
              <w:t>Title</w:t>
            </w:r>
          </w:p>
        </w:tc>
        <w:tc>
          <w:tcPr>
            <w:tcW w:w="7812" w:type="dxa"/>
            <w:shd w:val="clear" w:color="auto" w:fill="auto"/>
          </w:tcPr>
          <w:p w14:paraId="34228068" w14:textId="77777777" w:rsidR="001B285F" w:rsidRPr="007D0B7E" w:rsidRDefault="001B285F" w:rsidP="00AA12FB">
            <w:pPr>
              <w:spacing w:after="0"/>
            </w:pPr>
          </w:p>
        </w:tc>
      </w:tr>
      <w:tr w:rsidR="001B285F" w:rsidRPr="007D0B7E" w14:paraId="5E8F3106" w14:textId="77777777" w:rsidTr="00AA12FB">
        <w:tc>
          <w:tcPr>
            <w:tcW w:w="2898" w:type="dxa"/>
            <w:shd w:val="clear" w:color="auto" w:fill="auto"/>
          </w:tcPr>
          <w:p w14:paraId="10F481B1" w14:textId="77777777" w:rsidR="001B285F" w:rsidRPr="007D0B7E" w:rsidRDefault="001B285F" w:rsidP="00AA12FB">
            <w:pPr>
              <w:spacing w:after="0"/>
            </w:pPr>
            <w:r w:rsidRPr="007D0B7E">
              <w:t>Phone</w:t>
            </w:r>
          </w:p>
        </w:tc>
        <w:tc>
          <w:tcPr>
            <w:tcW w:w="7812" w:type="dxa"/>
            <w:shd w:val="clear" w:color="auto" w:fill="auto"/>
          </w:tcPr>
          <w:p w14:paraId="0F202098" w14:textId="77777777" w:rsidR="001B285F" w:rsidRPr="007D0B7E" w:rsidRDefault="001B285F" w:rsidP="00AA12FB">
            <w:pPr>
              <w:spacing w:after="0"/>
            </w:pPr>
          </w:p>
        </w:tc>
      </w:tr>
      <w:tr w:rsidR="001B285F" w:rsidRPr="007D0B7E" w14:paraId="2B5F2D81" w14:textId="77777777" w:rsidTr="00AA12FB">
        <w:tc>
          <w:tcPr>
            <w:tcW w:w="2898" w:type="dxa"/>
            <w:shd w:val="clear" w:color="auto" w:fill="auto"/>
          </w:tcPr>
          <w:p w14:paraId="365889CC" w14:textId="306F4A33" w:rsidR="00C278E9" w:rsidRPr="007D0B7E" w:rsidRDefault="001B285F" w:rsidP="00AA12FB">
            <w:pPr>
              <w:spacing w:after="0"/>
            </w:pPr>
            <w:r w:rsidRPr="007D0B7E">
              <w:t>E-Mail</w:t>
            </w:r>
          </w:p>
        </w:tc>
        <w:tc>
          <w:tcPr>
            <w:tcW w:w="7812" w:type="dxa"/>
            <w:shd w:val="clear" w:color="auto" w:fill="auto"/>
          </w:tcPr>
          <w:p w14:paraId="7DAB300C" w14:textId="77777777" w:rsidR="001B285F" w:rsidRPr="007D0B7E" w:rsidRDefault="001B285F" w:rsidP="00AA12FB">
            <w:pPr>
              <w:spacing w:after="0"/>
            </w:pPr>
          </w:p>
        </w:tc>
      </w:tr>
    </w:tbl>
    <w:p w14:paraId="7D616C20" w14:textId="77777777" w:rsidR="001B285F" w:rsidRDefault="001B285F" w:rsidP="00764B15">
      <w:pPr>
        <w:spacing w:after="0"/>
      </w:pPr>
    </w:p>
    <w:tbl>
      <w:tblPr>
        <w:tblW w:w="0" w:type="auto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58"/>
        <w:gridCol w:w="7734"/>
      </w:tblGrid>
      <w:tr w:rsidR="002F7917" w14:paraId="06C7F73E" w14:textId="77777777" w:rsidTr="0019652F">
        <w:tc>
          <w:tcPr>
            <w:tcW w:w="2880" w:type="dxa"/>
            <w:shd w:val="clear" w:color="auto" w:fill="auto"/>
          </w:tcPr>
          <w:p w14:paraId="1D7E05A8" w14:textId="77777777" w:rsidR="002F7917" w:rsidRDefault="002F7917" w:rsidP="0019652F">
            <w:pPr>
              <w:spacing w:after="0"/>
            </w:pPr>
            <w:r>
              <w:t xml:space="preserve">Please provide a </w:t>
            </w:r>
            <w:r w:rsidRPr="0019652F">
              <w:rPr>
                <w:b/>
              </w:rPr>
              <w:t>direct</w:t>
            </w:r>
            <w:r>
              <w:t xml:space="preserve"> link to a webpage with information about the product submitted on this form:</w:t>
            </w:r>
          </w:p>
        </w:tc>
        <w:tc>
          <w:tcPr>
            <w:tcW w:w="7838" w:type="dxa"/>
            <w:shd w:val="clear" w:color="auto" w:fill="auto"/>
          </w:tcPr>
          <w:p w14:paraId="06ABC597" w14:textId="77777777" w:rsidR="002F7917" w:rsidRDefault="002F7917" w:rsidP="0019652F">
            <w:pPr>
              <w:spacing w:after="0"/>
            </w:pPr>
          </w:p>
        </w:tc>
      </w:tr>
    </w:tbl>
    <w:p w14:paraId="4064C0A4" w14:textId="77777777" w:rsidR="00D70E83" w:rsidRDefault="00D70E83" w:rsidP="00D70E83">
      <w:pPr>
        <w:spacing w:after="0"/>
      </w:pPr>
    </w:p>
    <w:tbl>
      <w:tblPr>
        <w:tblW w:w="1071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0"/>
        <w:gridCol w:w="6570"/>
      </w:tblGrid>
      <w:tr w:rsidR="00C03A0F" w:rsidRPr="00C03A0F" w14:paraId="1414CD5C" w14:textId="77777777" w:rsidTr="00503A7B">
        <w:tc>
          <w:tcPr>
            <w:tcW w:w="4140" w:type="dxa"/>
            <w:shd w:val="clear" w:color="auto" w:fill="auto"/>
          </w:tcPr>
          <w:p w14:paraId="743F397A" w14:textId="0189BDDA" w:rsidR="00C278E9" w:rsidRPr="001E7A38" w:rsidRDefault="00C03A0F" w:rsidP="00503A7B">
            <w:pPr>
              <w:spacing w:after="0"/>
              <w:rPr>
                <w:b/>
                <w:bCs/>
                <w:color w:val="000000" w:themeColor="text1"/>
              </w:rPr>
            </w:pPr>
            <w:r w:rsidRPr="00C278E9">
              <w:rPr>
                <w:b/>
                <w:bCs/>
              </w:rPr>
              <w:lastRenderedPageBreak/>
              <w:t>Product Name</w:t>
            </w:r>
            <w:r w:rsidR="008B78C3">
              <w:rPr>
                <w:b/>
                <w:bCs/>
              </w:rPr>
              <w:t xml:space="preserve"> and Type</w:t>
            </w:r>
            <w:r w:rsidR="00C278E9">
              <w:rPr>
                <w:b/>
                <w:bCs/>
              </w:rPr>
              <w:t xml:space="preserve"> </w:t>
            </w:r>
            <w:r w:rsidR="00C278E9" w:rsidRPr="008B78C3">
              <w:rPr>
                <w:b/>
                <w:bCs/>
                <w:color w:val="000000" w:themeColor="text1"/>
              </w:rPr>
              <w:t>(HPLC, MS, CDS</w:t>
            </w:r>
            <w:r w:rsidR="008B78C3" w:rsidRPr="008B78C3">
              <w:rPr>
                <w:b/>
                <w:bCs/>
                <w:color w:val="000000" w:themeColor="text1"/>
              </w:rPr>
              <w:t>, etc.</w:t>
            </w:r>
            <w:r w:rsidR="00C278E9" w:rsidRPr="008B78C3">
              <w:rPr>
                <w:b/>
                <w:bCs/>
                <w:color w:val="000000" w:themeColor="text1"/>
              </w:rPr>
              <w:t>)</w:t>
            </w:r>
          </w:p>
        </w:tc>
        <w:tc>
          <w:tcPr>
            <w:tcW w:w="6570" w:type="dxa"/>
            <w:shd w:val="clear" w:color="auto" w:fill="auto"/>
          </w:tcPr>
          <w:p w14:paraId="388CFEB9" w14:textId="77777777" w:rsidR="00C03A0F" w:rsidRPr="00C03A0F" w:rsidRDefault="00C03A0F" w:rsidP="00503A7B">
            <w:pPr>
              <w:spacing w:after="0"/>
            </w:pPr>
          </w:p>
        </w:tc>
      </w:tr>
      <w:tr w:rsidR="00C03A0F" w:rsidRPr="00C03A0F" w14:paraId="7689F946" w14:textId="77777777" w:rsidTr="00503A7B">
        <w:tc>
          <w:tcPr>
            <w:tcW w:w="4140" w:type="dxa"/>
            <w:shd w:val="clear" w:color="auto" w:fill="auto"/>
          </w:tcPr>
          <w:p w14:paraId="0B33FAC8" w14:textId="77777777" w:rsidR="00C03A0F" w:rsidRDefault="00C03A0F" w:rsidP="00503A7B">
            <w:pPr>
              <w:spacing w:after="0"/>
            </w:pPr>
            <w:r w:rsidRPr="00C03A0F">
              <w:t>Literature Included? (y/n)</w:t>
            </w:r>
          </w:p>
          <w:p w14:paraId="32841D10" w14:textId="0014FF9E" w:rsidR="001732CC" w:rsidRPr="008B78C3" w:rsidRDefault="008B78C3" w:rsidP="00503A7B">
            <w:pPr>
              <w:spacing w:after="0"/>
              <w:rPr>
                <w:color w:val="000000" w:themeColor="text1"/>
              </w:rPr>
            </w:pPr>
            <w:r w:rsidRPr="008B78C3">
              <w:rPr>
                <w:color w:val="000000" w:themeColor="text1"/>
              </w:rPr>
              <w:t>Please i</w:t>
            </w:r>
            <w:r w:rsidR="001732CC" w:rsidRPr="008B78C3">
              <w:rPr>
                <w:color w:val="000000" w:themeColor="text1"/>
              </w:rPr>
              <w:t xml:space="preserve">nclude </w:t>
            </w:r>
            <w:r w:rsidRPr="008B78C3">
              <w:rPr>
                <w:color w:val="000000" w:themeColor="text1"/>
              </w:rPr>
              <w:t>a s</w:t>
            </w:r>
            <w:r w:rsidR="001732CC" w:rsidRPr="008B78C3">
              <w:rPr>
                <w:color w:val="000000" w:themeColor="text1"/>
              </w:rPr>
              <w:t>pecification sheet</w:t>
            </w:r>
            <w:r w:rsidRPr="008B78C3">
              <w:rPr>
                <w:color w:val="000000" w:themeColor="text1"/>
              </w:rPr>
              <w:t xml:space="preserve"> and</w:t>
            </w:r>
            <w:r w:rsidR="00C278E9" w:rsidRPr="008B78C3">
              <w:rPr>
                <w:color w:val="000000" w:themeColor="text1"/>
              </w:rPr>
              <w:t xml:space="preserve"> brochure </w:t>
            </w:r>
            <w:r w:rsidR="001732CC" w:rsidRPr="008B78C3">
              <w:rPr>
                <w:color w:val="000000" w:themeColor="text1"/>
              </w:rPr>
              <w:t>if possible</w:t>
            </w:r>
          </w:p>
          <w:p w14:paraId="7D170734" w14:textId="49468C60" w:rsidR="00C278E9" w:rsidRPr="00C03A0F" w:rsidRDefault="00C278E9" w:rsidP="00503A7B">
            <w:pPr>
              <w:spacing w:after="0"/>
            </w:pPr>
          </w:p>
        </w:tc>
        <w:tc>
          <w:tcPr>
            <w:tcW w:w="6570" w:type="dxa"/>
            <w:shd w:val="clear" w:color="auto" w:fill="auto"/>
          </w:tcPr>
          <w:p w14:paraId="777C4C59" w14:textId="77777777" w:rsidR="00C03A0F" w:rsidRPr="00C03A0F" w:rsidRDefault="00C03A0F" w:rsidP="00503A7B">
            <w:pPr>
              <w:spacing w:after="0"/>
            </w:pPr>
          </w:p>
        </w:tc>
      </w:tr>
      <w:tr w:rsidR="00C03A0F" w:rsidRPr="00C03A0F" w14:paraId="56627C49" w14:textId="77777777" w:rsidTr="00503A7B">
        <w:tc>
          <w:tcPr>
            <w:tcW w:w="4140" w:type="dxa"/>
            <w:shd w:val="clear" w:color="auto" w:fill="auto"/>
          </w:tcPr>
          <w:p w14:paraId="05480D38" w14:textId="77777777" w:rsidR="00C03A0F" w:rsidRDefault="00C03A0F" w:rsidP="00503A7B">
            <w:pPr>
              <w:spacing w:after="0"/>
            </w:pPr>
            <w:r w:rsidRPr="00C03A0F">
              <w:t>Used for HPLC or UHPLC?</w:t>
            </w:r>
          </w:p>
          <w:p w14:paraId="262CF7E1" w14:textId="115BAEA8" w:rsidR="00C278E9" w:rsidRPr="00C03A0F" w:rsidRDefault="00C278E9" w:rsidP="00503A7B">
            <w:pPr>
              <w:spacing w:after="0"/>
            </w:pPr>
          </w:p>
        </w:tc>
        <w:tc>
          <w:tcPr>
            <w:tcW w:w="6570" w:type="dxa"/>
            <w:shd w:val="clear" w:color="auto" w:fill="auto"/>
          </w:tcPr>
          <w:p w14:paraId="262E398C" w14:textId="77777777" w:rsidR="00C03A0F" w:rsidRPr="00C03A0F" w:rsidRDefault="00C03A0F" w:rsidP="00503A7B">
            <w:pPr>
              <w:spacing w:after="0"/>
            </w:pPr>
          </w:p>
        </w:tc>
      </w:tr>
      <w:tr w:rsidR="00C03A0F" w:rsidRPr="00C03A0F" w14:paraId="15DAAFCE" w14:textId="77777777" w:rsidTr="00503A7B">
        <w:tc>
          <w:tcPr>
            <w:tcW w:w="4140" w:type="dxa"/>
            <w:shd w:val="clear" w:color="auto" w:fill="auto"/>
          </w:tcPr>
          <w:p w14:paraId="5A4455A4" w14:textId="77777777" w:rsidR="00C03A0F" w:rsidRDefault="00C03A0F" w:rsidP="00503A7B">
            <w:pPr>
              <w:spacing w:after="0"/>
            </w:pPr>
            <w:r w:rsidRPr="00C03A0F">
              <w:t>Description of system or component</w:t>
            </w:r>
          </w:p>
          <w:p w14:paraId="1B46E0DA" w14:textId="4C259EA7" w:rsidR="001732CC" w:rsidRPr="00C03A0F" w:rsidRDefault="001732CC" w:rsidP="00503A7B">
            <w:pPr>
              <w:spacing w:after="0"/>
            </w:pPr>
          </w:p>
        </w:tc>
        <w:tc>
          <w:tcPr>
            <w:tcW w:w="6570" w:type="dxa"/>
            <w:shd w:val="clear" w:color="auto" w:fill="auto"/>
          </w:tcPr>
          <w:p w14:paraId="092CC6FE" w14:textId="77777777" w:rsidR="00C03A0F" w:rsidRPr="00C03A0F" w:rsidRDefault="00C03A0F" w:rsidP="00503A7B">
            <w:pPr>
              <w:spacing w:after="0"/>
            </w:pPr>
          </w:p>
        </w:tc>
      </w:tr>
      <w:tr w:rsidR="00C03A0F" w:rsidRPr="00C03A0F" w14:paraId="49D08F14" w14:textId="77777777" w:rsidTr="00503A7B">
        <w:tc>
          <w:tcPr>
            <w:tcW w:w="4140" w:type="dxa"/>
            <w:shd w:val="clear" w:color="auto" w:fill="auto"/>
          </w:tcPr>
          <w:p w14:paraId="0ADEC33C" w14:textId="1EF48534" w:rsidR="00C03A0F" w:rsidRDefault="00C03A0F" w:rsidP="00503A7B">
            <w:pPr>
              <w:spacing w:after="0"/>
            </w:pPr>
            <w:r w:rsidRPr="00C03A0F">
              <w:t xml:space="preserve">Suggested applications of </w:t>
            </w:r>
            <w:r w:rsidR="001732CC">
              <w:t xml:space="preserve">the </w:t>
            </w:r>
            <w:r w:rsidRPr="00C03A0F">
              <w:t>system and/or component</w:t>
            </w:r>
          </w:p>
          <w:p w14:paraId="019727CA" w14:textId="1E67B02F" w:rsidR="001732CC" w:rsidRPr="00C03A0F" w:rsidRDefault="001732CC" w:rsidP="00503A7B">
            <w:pPr>
              <w:spacing w:after="0"/>
            </w:pPr>
          </w:p>
        </w:tc>
        <w:tc>
          <w:tcPr>
            <w:tcW w:w="6570" w:type="dxa"/>
            <w:shd w:val="clear" w:color="auto" w:fill="auto"/>
          </w:tcPr>
          <w:p w14:paraId="1EDE1B78" w14:textId="77777777" w:rsidR="00C03A0F" w:rsidRPr="00C03A0F" w:rsidRDefault="00C03A0F" w:rsidP="00503A7B">
            <w:pPr>
              <w:spacing w:after="0"/>
            </w:pPr>
          </w:p>
        </w:tc>
      </w:tr>
      <w:tr w:rsidR="00C03A0F" w:rsidRPr="00C03A0F" w14:paraId="7678CE21" w14:textId="77777777" w:rsidTr="00503A7B">
        <w:tc>
          <w:tcPr>
            <w:tcW w:w="4140" w:type="dxa"/>
            <w:shd w:val="clear" w:color="auto" w:fill="auto"/>
          </w:tcPr>
          <w:p w14:paraId="47C33D12" w14:textId="4BB345C5" w:rsidR="00C03A0F" w:rsidRDefault="00C03A0F" w:rsidP="00503A7B">
            <w:pPr>
              <w:spacing w:after="0"/>
            </w:pPr>
            <w:r w:rsidRPr="00C03A0F">
              <w:t>Primary benefit(s) to the chromatographer (compared to current products)</w:t>
            </w:r>
          </w:p>
          <w:p w14:paraId="37887C52" w14:textId="77777777" w:rsidR="008B78C3" w:rsidRDefault="008B78C3" w:rsidP="00503A7B">
            <w:pPr>
              <w:spacing w:after="0"/>
            </w:pPr>
          </w:p>
          <w:p w14:paraId="3F360C64" w14:textId="0A1622E5" w:rsidR="001732CC" w:rsidRPr="008B78C3" w:rsidRDefault="00C278E9" w:rsidP="00503A7B">
            <w:pPr>
              <w:spacing w:after="0"/>
              <w:rPr>
                <w:color w:val="000000" w:themeColor="text1"/>
              </w:rPr>
            </w:pPr>
            <w:r w:rsidRPr="008B78C3">
              <w:rPr>
                <w:color w:val="000000" w:themeColor="text1"/>
              </w:rPr>
              <w:t>Include relevant supporting data or chromatograms if appropriate.</w:t>
            </w:r>
          </w:p>
          <w:p w14:paraId="12CF26D4" w14:textId="77777777" w:rsidR="001732CC" w:rsidRDefault="001732CC" w:rsidP="00503A7B">
            <w:pPr>
              <w:spacing w:after="0"/>
            </w:pPr>
          </w:p>
          <w:p w14:paraId="610DD85B" w14:textId="178635EB" w:rsidR="001732CC" w:rsidRPr="00C03A0F" w:rsidRDefault="001732CC" w:rsidP="00503A7B">
            <w:pPr>
              <w:spacing w:after="0"/>
            </w:pPr>
          </w:p>
        </w:tc>
        <w:tc>
          <w:tcPr>
            <w:tcW w:w="6570" w:type="dxa"/>
            <w:shd w:val="clear" w:color="auto" w:fill="auto"/>
          </w:tcPr>
          <w:p w14:paraId="6B31F45F" w14:textId="77777777" w:rsidR="00C03A0F" w:rsidRPr="00C03A0F" w:rsidRDefault="00C03A0F" w:rsidP="00503A7B">
            <w:pPr>
              <w:spacing w:after="0"/>
            </w:pPr>
          </w:p>
        </w:tc>
      </w:tr>
      <w:tr w:rsidR="00C03A0F" w:rsidRPr="00C03A0F" w14:paraId="1D492EA7" w14:textId="77777777" w:rsidTr="00503A7B">
        <w:tc>
          <w:tcPr>
            <w:tcW w:w="4140" w:type="dxa"/>
            <w:shd w:val="clear" w:color="auto" w:fill="auto"/>
          </w:tcPr>
          <w:p w14:paraId="25567895" w14:textId="1C8A94B7" w:rsidR="00C03A0F" w:rsidRDefault="001732CC" w:rsidP="00503A7B">
            <w:pPr>
              <w:spacing w:after="0"/>
            </w:pPr>
            <w:r>
              <w:t>Un</w:t>
            </w:r>
            <w:r w:rsidR="00C03A0F" w:rsidRPr="00C03A0F">
              <w:t>ique features worthy of mention</w:t>
            </w:r>
          </w:p>
          <w:p w14:paraId="59A30C22" w14:textId="77777777" w:rsidR="001732CC" w:rsidRDefault="001732CC" w:rsidP="00503A7B">
            <w:pPr>
              <w:spacing w:after="0"/>
            </w:pPr>
          </w:p>
          <w:p w14:paraId="1388BE4E" w14:textId="015CA142" w:rsidR="001732CC" w:rsidRPr="00C03A0F" w:rsidRDefault="001732CC" w:rsidP="00503A7B">
            <w:pPr>
              <w:spacing w:after="0"/>
            </w:pPr>
          </w:p>
        </w:tc>
        <w:tc>
          <w:tcPr>
            <w:tcW w:w="6570" w:type="dxa"/>
            <w:shd w:val="clear" w:color="auto" w:fill="auto"/>
          </w:tcPr>
          <w:p w14:paraId="7FF9629D" w14:textId="77777777" w:rsidR="00C03A0F" w:rsidRPr="00C03A0F" w:rsidRDefault="00C03A0F" w:rsidP="00503A7B">
            <w:pPr>
              <w:spacing w:after="0"/>
            </w:pPr>
          </w:p>
        </w:tc>
      </w:tr>
    </w:tbl>
    <w:p w14:paraId="1B8F7BD6" w14:textId="77777777" w:rsidR="00A65154" w:rsidRDefault="00A65154" w:rsidP="00C03A0F">
      <w:pPr>
        <w:spacing w:after="0"/>
      </w:pPr>
    </w:p>
    <w:sectPr w:rsidR="00A65154" w:rsidSect="006A655B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F45E3F" w14:textId="77777777" w:rsidR="00563D76" w:rsidRDefault="00563D76" w:rsidP="00C03A0F">
      <w:pPr>
        <w:spacing w:after="0" w:line="240" w:lineRule="auto"/>
      </w:pPr>
      <w:r>
        <w:separator/>
      </w:r>
    </w:p>
  </w:endnote>
  <w:endnote w:type="continuationSeparator" w:id="0">
    <w:p w14:paraId="03805C30" w14:textId="77777777" w:rsidR="00563D76" w:rsidRDefault="00563D76" w:rsidP="00C03A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265342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B4A51A" w14:textId="156CDDF9" w:rsidR="001732CC" w:rsidRDefault="001732CC" w:rsidP="008B78C3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44E7C01" w14:textId="7A1D3CDB" w:rsidR="00C03A0F" w:rsidRDefault="00C03A0F" w:rsidP="00C03A0F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BAE0DB" w14:textId="77777777" w:rsidR="00563D76" w:rsidRDefault="00563D76" w:rsidP="00C03A0F">
      <w:pPr>
        <w:spacing w:after="0" w:line="240" w:lineRule="auto"/>
      </w:pPr>
      <w:r>
        <w:separator/>
      </w:r>
    </w:p>
  </w:footnote>
  <w:footnote w:type="continuationSeparator" w:id="0">
    <w:p w14:paraId="18A34520" w14:textId="77777777" w:rsidR="00563D76" w:rsidRDefault="00563D76" w:rsidP="00C03A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D42AD42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 w16cid:durableId="2816888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4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jSwMDAxMDC2NDVU0lEKTi0uzszPAykwrAUAVsED+CwAAAA="/>
  </w:docVars>
  <w:rsids>
    <w:rsidRoot w:val="0009581A"/>
    <w:rsid w:val="000016EE"/>
    <w:rsid w:val="00060621"/>
    <w:rsid w:val="0008644B"/>
    <w:rsid w:val="0009581A"/>
    <w:rsid w:val="000D70C3"/>
    <w:rsid w:val="000D740A"/>
    <w:rsid w:val="000E14DA"/>
    <w:rsid w:val="000F450E"/>
    <w:rsid w:val="00115606"/>
    <w:rsid w:val="00126A27"/>
    <w:rsid w:val="00153F66"/>
    <w:rsid w:val="001732CC"/>
    <w:rsid w:val="00183FAC"/>
    <w:rsid w:val="0019652F"/>
    <w:rsid w:val="001B285F"/>
    <w:rsid w:val="001E7A38"/>
    <w:rsid w:val="0020101D"/>
    <w:rsid w:val="0020506E"/>
    <w:rsid w:val="0023421A"/>
    <w:rsid w:val="00266256"/>
    <w:rsid w:val="002C0F5A"/>
    <w:rsid w:val="002D5BA8"/>
    <w:rsid w:val="002F6B67"/>
    <w:rsid w:val="002F7917"/>
    <w:rsid w:val="0037684B"/>
    <w:rsid w:val="003D21F0"/>
    <w:rsid w:val="003F01A1"/>
    <w:rsid w:val="003F2DD1"/>
    <w:rsid w:val="004A5D3F"/>
    <w:rsid w:val="004E331E"/>
    <w:rsid w:val="004E74EC"/>
    <w:rsid w:val="00503A7B"/>
    <w:rsid w:val="00562D84"/>
    <w:rsid w:val="00563D76"/>
    <w:rsid w:val="00570414"/>
    <w:rsid w:val="00591E99"/>
    <w:rsid w:val="005C7652"/>
    <w:rsid w:val="005F6571"/>
    <w:rsid w:val="006540B4"/>
    <w:rsid w:val="00664CA8"/>
    <w:rsid w:val="00672494"/>
    <w:rsid w:val="006A655B"/>
    <w:rsid w:val="006F7F15"/>
    <w:rsid w:val="00724D72"/>
    <w:rsid w:val="00764B15"/>
    <w:rsid w:val="007972AF"/>
    <w:rsid w:val="007B2152"/>
    <w:rsid w:val="00805995"/>
    <w:rsid w:val="00832349"/>
    <w:rsid w:val="00833F62"/>
    <w:rsid w:val="00834B57"/>
    <w:rsid w:val="008631C5"/>
    <w:rsid w:val="008968F8"/>
    <w:rsid w:val="008B78C3"/>
    <w:rsid w:val="008D010A"/>
    <w:rsid w:val="008D46E9"/>
    <w:rsid w:val="009533AE"/>
    <w:rsid w:val="00996EBC"/>
    <w:rsid w:val="009A3AE4"/>
    <w:rsid w:val="009A7CC5"/>
    <w:rsid w:val="009B6C33"/>
    <w:rsid w:val="009C470B"/>
    <w:rsid w:val="009C5191"/>
    <w:rsid w:val="009D00D1"/>
    <w:rsid w:val="009F7898"/>
    <w:rsid w:val="00A65154"/>
    <w:rsid w:val="00A674C0"/>
    <w:rsid w:val="00AA12FB"/>
    <w:rsid w:val="00B409A1"/>
    <w:rsid w:val="00B502F1"/>
    <w:rsid w:val="00B53CB2"/>
    <w:rsid w:val="00B92B34"/>
    <w:rsid w:val="00C03A0F"/>
    <w:rsid w:val="00C278E9"/>
    <w:rsid w:val="00C749AA"/>
    <w:rsid w:val="00CB4B65"/>
    <w:rsid w:val="00D14C59"/>
    <w:rsid w:val="00D2528A"/>
    <w:rsid w:val="00D40F76"/>
    <w:rsid w:val="00D434B5"/>
    <w:rsid w:val="00D55B0B"/>
    <w:rsid w:val="00D70E83"/>
    <w:rsid w:val="00D9771A"/>
    <w:rsid w:val="00E95538"/>
    <w:rsid w:val="00E96D4A"/>
    <w:rsid w:val="00EA351E"/>
    <w:rsid w:val="00ED53B4"/>
    <w:rsid w:val="00F35D86"/>
    <w:rsid w:val="00F43799"/>
    <w:rsid w:val="00F46AEF"/>
    <w:rsid w:val="00FA5C18"/>
    <w:rsid w:val="00FB61BF"/>
    <w:rsid w:val="00FC6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512DAB"/>
  <w15:chartTrackingRefBased/>
  <w15:docId w15:val="{0659265A-7CD4-4F85-AE7B-DCE0A848A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B409A1"/>
    <w:rPr>
      <w:color w:val="0000FF"/>
      <w:u w:val="single"/>
    </w:rPr>
  </w:style>
  <w:style w:type="character" w:customStyle="1" w:styleId="unicode">
    <w:name w:val="unicode"/>
    <w:rsid w:val="00E96D4A"/>
  </w:style>
  <w:style w:type="character" w:customStyle="1" w:styleId="formbodytext">
    <w:name w:val="form_body_text"/>
    <w:rsid w:val="00D70E83"/>
  </w:style>
  <w:style w:type="table" w:styleId="TableGrid">
    <w:name w:val="Table Grid"/>
    <w:basedOn w:val="TableNormal"/>
    <w:uiPriority w:val="59"/>
    <w:rsid w:val="00C03A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3A0F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C03A0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03A0F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C03A0F"/>
    <w:rPr>
      <w:sz w:val="22"/>
      <w:szCs w:val="22"/>
    </w:rPr>
  </w:style>
  <w:style w:type="character" w:styleId="UnresolvedMention">
    <w:name w:val="Unresolved Mention"/>
    <w:basedOn w:val="DefaultParagraphFont"/>
    <w:uiPriority w:val="99"/>
    <w:rsid w:val="00D252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162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963495">
          <w:marLeft w:val="150"/>
          <w:marRight w:val="15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601109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774588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single" w:sz="6" w:space="4" w:color="CCCCCC"/>
                    <w:right w:val="none" w:sz="0" w:space="0" w:color="auto"/>
                  </w:divBdr>
                </w:div>
              </w:divsChild>
            </w:div>
            <w:div w:id="161501341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chasse@mjhlifesciences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16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vanstar Communications</Company>
  <LinksUpToDate>false</LinksUpToDate>
  <CharactersWithSpaces>1446</CharactersWithSpaces>
  <SharedDoc>false</SharedDoc>
  <HLinks>
    <vt:vector size="12" baseType="variant">
      <vt:variant>
        <vt:i4>4915277</vt:i4>
      </vt:variant>
      <vt:variant>
        <vt:i4>0</vt:i4>
      </vt:variant>
      <vt:variant>
        <vt:i4>0</vt:i4>
      </vt:variant>
      <vt:variant>
        <vt:i4>5</vt:i4>
      </vt:variant>
      <vt:variant>
        <vt:lpwstr>mailto:kate.Mosford@ubm.com</vt:lpwstr>
      </vt:variant>
      <vt:variant>
        <vt:lpwstr/>
      </vt:variant>
      <vt:variant>
        <vt:i4>7209034</vt:i4>
      </vt:variant>
      <vt:variant>
        <vt:i4>2048</vt:i4>
      </vt:variant>
      <vt:variant>
        <vt:i4>1025</vt:i4>
      </vt:variant>
      <vt:variant>
        <vt:i4>1</vt:i4>
      </vt:variant>
      <vt:variant>
        <vt:lpwstr>LCGC N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Young</dc:creator>
  <cp:keywords/>
  <cp:lastModifiedBy>Microsoft Office User</cp:lastModifiedBy>
  <cp:revision>4</cp:revision>
  <dcterms:created xsi:type="dcterms:W3CDTF">2024-02-06T21:35:00Z</dcterms:created>
  <dcterms:modified xsi:type="dcterms:W3CDTF">2025-02-07T09:09:00Z</dcterms:modified>
</cp:coreProperties>
</file>